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yrgyz</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yrgyz Republic received a score of 81.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yrgyz Republic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yrgyz Republic received a score of</w:t>
      </w:r>
      <w:r>
        <w:t xml:space="preserve"> </w:t>
      </w:r>
      <w:r>
        <w:rPr>
          <w:bCs/>
          <w:b/>
        </w:rPr>
        <w:t xml:space="preserve">8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yrgyz Republic received a score of 91.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yrgyz Republic received a score of 5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yrgyz Republic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yrgyz Republic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yrgyz Republic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yrgyz Republic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yrgyz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yrgyz Republic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yrgyz Republic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yrgyz Republic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yrgyz Republic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yrgyz Republic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yrgyz Republic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yrgyz Republic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yrgyz Republic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Kyrgyz%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Kyrgyz%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Kyrgyz%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Kyrgyz%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Kyrgyz%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Kyrgyz%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Kyrgyz%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Kyrgyz%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Kyrgyz%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Kyrgyz%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Kyrgyz%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Kyrgyz%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Kyrgyz%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Kyrgyz%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Kyrgyz%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Kyrgyz%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Kyrgyz%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1999,2009,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5, 2012, 2013,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6:12Z</dcterms:created>
  <dcterms:modified xsi:type="dcterms:W3CDTF">2024-03-19T21: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yrgyz Republic Country Report</vt:lpwstr>
  </property>
</Properties>
</file>